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t xml:space="preserve">Your Name</w:t>
      </w:r>
    </w:p>
    <w:p>
      <w:pPr>
        <w:pStyle w:val="BodyText"/>
      </w:pPr>
      <w:r>
        <w:t xml:space="preserve">123 Design Avenue, Zurich, Switzerland</w:t>
      </w:r>
    </w:p>
    <w:p>
      <w:pPr>
        <w:pStyle w:val="BodyText"/>
      </w:pPr>
      <w:r>
        <w:t xml:space="preserve">email@domain.com | +41 79 123 45 67</w:t>
      </w:r>
    </w:p>
    <w:p>
      <w:pPr>
        <w:pStyle w:val="BodyText"/>
      </w:pPr>
      <w:r>
        <w:t xml:space="preserve">Date: October 26, 2023</w:t>
      </w:r>
    </w:p>
    <w:bookmarkStart w:id="20" w:name="hiring-manager"/>
    <w:p>
      <w:pPr>
        <w:pStyle w:val="Heading1"/>
      </w:pPr>
      <w:r>
        <w:t xml:space="preserve">Hiring Manager</w:t>
      </w:r>
    </w:p>
    <w:bookmarkEnd w:id="20"/>
    <w:bookmarkStart w:id="21" w:name="design-innovation-hub-zurich"/>
    <w:p>
      <w:pPr>
        <w:pStyle w:val="Heading1"/>
      </w:pPr>
      <w:r>
        <w:t xml:space="preserve">Design Innovation Hub Zurich</w:t>
      </w:r>
    </w:p>
    <w:p>
      <w:pPr>
        <w:pStyle w:val="FirstParagraph"/>
      </w:pPr>
      <w:r>
        <w:t xml:space="preserve">Bürkliplatz 8, 8001 Zurich, Switzerland</w:t>
      </w:r>
    </w:p>
    <w:bookmarkEnd w:id="21"/>
    <w:p>
      <w:pPr>
        <w:pStyle w:val="BodyText"/>
      </w:pPr>
      <w:r>
        <w:t xml:space="preserve">Dear Hiring Manager,</w:t>
      </w:r>
    </w:p>
    <w:p>
      <w:pPr>
        <w:pStyle w:val="BodyText"/>
      </w:pPr>
      <w:r>
        <w:t xml:space="preserve">I am writing with profound enthusiasm to submit my Internship Application Letter for the UX UI Designer internship position at Design Innovation Hub Zurich. As a final-year undergraduate student pursuing a Bachelor's degree in Digital Product Design at the University of Applied Sciences in Bern, I have meticulously prepared this application to express my deep admiration for your studio’s pioneering work in human-centered design and my unwavering commitment to contributing to Switzerland’s vibrant creative ecosystem in Zurich. This opportunity represents not merely an internship but a transformative step toward becoming a professional UX UI Designer within one of Europe’s most dynamic design capitals.</w:t>
      </w:r>
    </w:p>
    <w:p>
      <w:pPr>
        <w:pStyle w:val="BodyText"/>
      </w:pPr>
      <w:r>
        <w:t xml:space="preserve">Switzerland Zurich holds an unparalleled position as a nexus of innovation where cutting-edge technology meets timeless craftsmanship—a philosophy that resonates with my core design principles. During my academic journey, I have immersed myself in Switzerland's distinctive design ethos: the emphasis on precision, sustainability, and user empathy that defines the Swiss approach to problem-solving. My recent project analyzing public transit apps for Zurich’s ZVV network (Zürcher Verkehrsverbund) exemplifies this alignment. By collaborating with local transportation authorities and conducting ethnographic research across five Zurich neighborhoods, I developed a low-fidelity prototype that reduced average navigation time by 32%—a solution I believe would thrive within your studio’s context. This experience cemented my understanding that exceptional UX UI design in Switzerland Zurich transcends aesthetics; it must integrate seamlessly with the user’s daily rhythm while honoring the nation’s cultural values of efficiency and environmental consciousness.</w:t>
      </w:r>
    </w:p>
    <w:p>
      <w:pPr>
        <w:pStyle w:val="BodyText"/>
      </w:pPr>
      <w:r>
        <w:t xml:space="preserve">My technical foundation as an aspiring UX UI Designer is rigorously cultivated through both academic rigor and self-directed exploration. I have mastered Figma, Adobe XD, and Sketch to create responsive, accessible interfaces that adhere to WCAG 2.1 standards—a critical consideration for Swiss companies operating in multilingual markets. In my semester-long project with a Zurich-based fintech startup (FinTec Solutions), I led wireframing and user testing for their mobile banking app, resulting in a 27% increase in task success rates during beta testing. I also developed an accessibility-focused design system incorporating color contrast ratios validated against Swiss legal standards, which my professor commended as "exemplary of Switzerland’s progressive approach to inclusive design." Crucially, I understand that mastering tools is merely the foundation; true UX UI excellence requires understanding cultural nuance. My immersion in Zurich culture—including volunteering at the Zürich Public Library’s digital literacy program for seniors—has taught me how Swiss users value clarity over complexity, a principle I consistently apply in my work.</w:t>
      </w:r>
    </w:p>
    <w:p>
      <w:pPr>
        <w:pStyle w:val="BodyText"/>
      </w:pPr>
      <w:r>
        <w:t xml:space="preserve">What truly excites me about Design Innovation Hub Zurich is your studio’s commitment to cross-disciplinary collaboration—a hallmark of innovation in Switzerland Zurich. Your recent award-winning project "GreenPath" (which optimized urban green spaces for elderly residents) mirrors my belief that UX UI design must serve societal good. I am particularly drawn to how your team integrates data analytics with empathetic research, a methodology I’ve begun adopting through my independent study of Swiss user behavior patterns using the ETH Zurich User Research Database. Having already contributed to two open-source accessibility projects on GitHub (including a screen-reader optimized e-commerce template), I am eager to apply these skills within your collaborative environment. Moreover, as someone who actively participates in Zurich’s design community—attending monthly meetups at the Swiss Design Network—I recognize that Switzerland Zurich’s creative success stems from shared knowledge exchange, a value I would proudly uphold during my internship.</w:t>
      </w:r>
    </w:p>
    <w:p>
      <w:pPr>
        <w:pStyle w:val="BodyText"/>
      </w:pPr>
      <w:r>
        <w:t xml:space="preserve">My motivation for this internship extends beyond skill development; it is deeply personal. Having grown up between German and Italian-speaking regions of Switzerland, I possess cultural fluency essential for designing products across the nation’s diverse linguistic landscape. This bilingual (German/Italian) ability—complemented by my professional proficiency in English and French—enables me to navigate Zurich's multicultural workspace with ease. More importantly, I am committed to contributing meaningfully to Switzerland’s design legacy: a tradition where meticulous attention to detail has placed Swiss products among the world’s most sought-after. As a designer who believes every pixel should serve human dignity, I see my internship at your studio as an opportunity to learn from pioneers while adding value through my fresh perspective on generational user needs—particularly for Switzerland’s aging population and tech-savvy youth.</w:t>
      </w:r>
    </w:p>
    <w:p>
      <w:pPr>
        <w:pStyle w:val="BodyText"/>
      </w:pPr>
      <w:r>
        <w:t xml:space="preserve">I am prepared to bring not only technical competence but also the collaborative spirit that defines Zurich’s innovation culture. My resume, attached for your review, details additional projects such as a sustainable e-commerce platform designed for Swiss organic farmers (which received an honorable mention at the 2023 Swiss Digital Design Awards) and my ongoing research on how minimalist interfaces improve cognitive load in multilingual environments—a critical consideration for businesses operating across Switzerland Zurich. I have also completed certified courses in "Design Thinking for Healthcare" (ETH Zurich) and "Inclusive Interface Design" (Coursera), ensuring my methodology aligns with Switzerland’s highest professional standards.</w:t>
      </w:r>
    </w:p>
    <w:p>
      <w:pPr>
        <w:pStyle w:val="BodyText"/>
      </w:pPr>
      <w:r>
        <w:t xml:space="preserve">Switzerland Zurich is more than a location—it is a design sanctuary where creativity meets precision, and I am eager to immerse myself in this environment. This Internship Application Letter represents not just an application but a promise: to contribute my energy, cultural insight, and relentless curiosity to your team while growing under the mentorship of industry leaders in one of the world’s premier design destinations. I would be honored to discuss how my vision for human-centered design aligns with your studio’s mission during an interview at your earliest convenience.</w:t>
      </w:r>
    </w:p>
    <w:p>
      <w:pPr>
        <w:pStyle w:val="BodyText"/>
      </w:pPr>
      <w:r>
        <w:t xml:space="preserve">Thank you for considering my application. I am deeply inspired by Design Innovation Hub Zurich’s work and am confident that this internship will catalyze the next chapter of my journey toward becoming a globally minded UX UI Designer. I look forward to the possibility of contributing to your innovative projects within the heart of Switzerland Zurich.</w:t>
      </w:r>
    </w:p>
    <w:p>
      <w:pPr>
        <w:pStyle w:val="BodyText"/>
      </w:pPr>
      <w:r>
        <w:t xml:space="preserve">Sincerely,</w:t>
      </w:r>
    </w:p>
    <w:p>
      <w:pPr>
        <w:pStyle w:val="BodyText"/>
      </w:pPr>
      <w:r>
        <w:t xml:space="preserve">Your Name</w:t>
      </w:r>
    </w:p>
    <w:p>
      <w:pPr>
        <w:pStyle w:val="BodyText"/>
      </w:pPr>
      <w:r>
        <w:t xml:space="preserve">Final-Year Digital Product Design Student</w:t>
      </w:r>
    </w:p>
    <w:p>
      <w:pPr>
        <w:pStyle w:val="BodyText"/>
      </w:pPr>
      <w:r>
        <w:t xml:space="preserve">University of Applied Sciences, Be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2:50:56Z</dcterms:created>
  <dcterms:modified xsi:type="dcterms:W3CDTF">2026-07-21T02:50:56Z</dcterms:modified>
</cp:coreProperties>
</file>

<file path=docProps/custom.xml><?xml version="1.0" encoding="utf-8"?>
<Properties xmlns="http://schemas.openxmlformats.org/officeDocument/2006/custom-properties" xmlns:vt="http://schemas.openxmlformats.org/officeDocument/2006/docPropsVTypes"/>
</file>